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8377F" w14:textId="77777777" w:rsidR="00866717" w:rsidRPr="00866717" w:rsidRDefault="00866717" w:rsidP="0086671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866717">
        <w:rPr>
          <w:rFonts w:ascii="Times New Roman" w:hAnsi="Times New Roman" w:cs="Times New Roman"/>
          <w:b/>
          <w:bCs/>
          <w:sz w:val="32"/>
          <w:szCs w:val="32"/>
        </w:rPr>
        <w:t>Title of Presentation, Times 16 point, bold</w:t>
      </w:r>
    </w:p>
    <w:p w14:paraId="6C45BF3A" w14:textId="77777777" w:rsidR="00866717" w:rsidRPr="00866717" w:rsidRDefault="00866717" w:rsidP="00866717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866717">
        <w:rPr>
          <w:rFonts w:ascii="Times New Roman" w:hAnsi="Times New Roman" w:cs="Times New Roman"/>
          <w:i/>
          <w:iCs/>
          <w:sz w:val="28"/>
          <w:szCs w:val="28"/>
        </w:rPr>
        <w:t xml:space="preserve">Author(s) First Last, Times </w:t>
      </w:r>
      <w:proofErr w:type="gramStart"/>
      <w:r w:rsidRPr="00866717">
        <w:rPr>
          <w:rFonts w:ascii="Times New Roman" w:hAnsi="Times New Roman" w:cs="Times New Roman"/>
          <w:i/>
          <w:iCs/>
          <w:sz w:val="28"/>
          <w:szCs w:val="28"/>
        </w:rPr>
        <w:t>14 point</w:t>
      </w:r>
      <w:proofErr w:type="gramEnd"/>
      <w:r w:rsidRPr="00866717">
        <w:rPr>
          <w:rFonts w:ascii="Times New Roman" w:hAnsi="Times New Roman" w:cs="Times New Roman"/>
          <w:i/>
          <w:iCs/>
          <w:sz w:val="28"/>
          <w:szCs w:val="28"/>
        </w:rPr>
        <w:t xml:space="preserve"> italic</w:t>
      </w:r>
    </w:p>
    <w:p w14:paraId="4AC607D6" w14:textId="77777777" w:rsidR="00866717" w:rsidRDefault="00866717" w:rsidP="00866717"/>
    <w:p w14:paraId="2A2768A5" w14:textId="77777777" w:rsidR="00866717" w:rsidRPr="00866717" w:rsidRDefault="00866717" w:rsidP="00866717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866717">
        <w:rPr>
          <w:rFonts w:ascii="Times New Roman" w:hAnsi="Times New Roman" w:cs="Times New Roman"/>
          <w:i/>
          <w:iCs/>
          <w:sz w:val="28"/>
          <w:szCs w:val="28"/>
        </w:rPr>
        <w:t xml:space="preserve">Address, Times </w:t>
      </w:r>
      <w:proofErr w:type="gramStart"/>
      <w:r w:rsidRPr="00866717">
        <w:rPr>
          <w:rFonts w:ascii="Times New Roman" w:hAnsi="Times New Roman" w:cs="Times New Roman"/>
          <w:i/>
          <w:iCs/>
          <w:sz w:val="28"/>
          <w:szCs w:val="28"/>
        </w:rPr>
        <w:t>14 point</w:t>
      </w:r>
      <w:proofErr w:type="gramEnd"/>
      <w:r w:rsidRPr="00866717">
        <w:rPr>
          <w:rFonts w:ascii="Times New Roman" w:hAnsi="Times New Roman" w:cs="Times New Roman"/>
          <w:i/>
          <w:iCs/>
          <w:sz w:val="28"/>
          <w:szCs w:val="28"/>
        </w:rPr>
        <w:t>, italic</w:t>
      </w:r>
    </w:p>
    <w:p w14:paraId="44E65BDB" w14:textId="77777777" w:rsidR="00866717" w:rsidRPr="00866717" w:rsidRDefault="00866717" w:rsidP="00866717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866717">
        <w:rPr>
          <w:rFonts w:ascii="Times New Roman" w:hAnsi="Times New Roman" w:cs="Times New Roman"/>
          <w:i/>
          <w:iCs/>
          <w:sz w:val="28"/>
          <w:szCs w:val="28"/>
        </w:rPr>
        <w:t>Phone, Fax, Email</w:t>
      </w:r>
    </w:p>
    <w:p w14:paraId="545EB933" w14:textId="77777777" w:rsidR="00866717" w:rsidRDefault="00866717" w:rsidP="00866717"/>
    <w:p w14:paraId="50F3AECC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66717">
        <w:rPr>
          <w:rFonts w:ascii="Times New Roman" w:hAnsi="Times New Roman" w:cs="Times New Roman"/>
          <w:sz w:val="24"/>
          <w:szCs w:val="24"/>
        </w:rPr>
        <w:t>Text..</w:t>
      </w:r>
      <w:proofErr w:type="gramEnd"/>
      <w:r w:rsidRPr="00866717">
        <w:rPr>
          <w:rFonts w:ascii="Times New Roman" w:hAnsi="Times New Roman" w:cs="Times New Roman"/>
          <w:sz w:val="24"/>
          <w:szCs w:val="24"/>
        </w:rPr>
        <w:t xml:space="preserve"> Times 12 point, normal</w:t>
      </w:r>
    </w:p>
    <w:p w14:paraId="2F8596B6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</w:p>
    <w:p w14:paraId="32F38C59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  <w:r w:rsidRPr="00866717">
        <w:rPr>
          <w:rFonts w:ascii="Times New Roman" w:hAnsi="Times New Roman" w:cs="Times New Roman"/>
          <w:sz w:val="24"/>
          <w:szCs w:val="24"/>
        </w:rPr>
        <w:t>A book of abstracts for presentations and posters will be distributed at the meeting.  Presenters are asked to submit:</w:t>
      </w:r>
    </w:p>
    <w:p w14:paraId="445C1011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</w:p>
    <w:p w14:paraId="1AE13EEF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  <w:r w:rsidRPr="00866717">
        <w:rPr>
          <w:rFonts w:ascii="Times New Roman" w:hAnsi="Times New Roman" w:cs="Times New Roman"/>
          <w:sz w:val="24"/>
          <w:szCs w:val="24"/>
        </w:rPr>
        <w:t xml:space="preserve">- a one page abstract, 150 words and </w:t>
      </w:r>
      <w:proofErr w:type="gramStart"/>
      <w:r w:rsidRPr="00866717">
        <w:rPr>
          <w:rFonts w:ascii="Times New Roman" w:hAnsi="Times New Roman" w:cs="Times New Roman"/>
          <w:sz w:val="24"/>
          <w:szCs w:val="24"/>
        </w:rPr>
        <w:t>graphics;</w:t>
      </w:r>
      <w:proofErr w:type="gramEnd"/>
    </w:p>
    <w:p w14:paraId="4E3819BC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  <w:r w:rsidRPr="00866717">
        <w:rPr>
          <w:rFonts w:ascii="Times New Roman" w:hAnsi="Times New Roman" w:cs="Times New Roman"/>
          <w:sz w:val="24"/>
          <w:szCs w:val="24"/>
        </w:rPr>
        <w:t xml:space="preserve">- a12-point Times </w:t>
      </w:r>
      <w:proofErr w:type="gramStart"/>
      <w:r w:rsidRPr="00866717">
        <w:rPr>
          <w:rFonts w:ascii="Times New Roman" w:hAnsi="Times New Roman" w:cs="Times New Roman"/>
          <w:sz w:val="24"/>
          <w:szCs w:val="24"/>
        </w:rPr>
        <w:t>font;</w:t>
      </w:r>
      <w:proofErr w:type="gramEnd"/>
    </w:p>
    <w:p w14:paraId="59402301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  <w:r w:rsidRPr="00866717">
        <w:rPr>
          <w:rFonts w:ascii="Times New Roman" w:hAnsi="Times New Roman" w:cs="Times New Roman"/>
          <w:sz w:val="24"/>
          <w:szCs w:val="24"/>
        </w:rPr>
        <w:t>- single spacing is preferred</w:t>
      </w:r>
    </w:p>
    <w:p w14:paraId="0C8BB1D0" w14:textId="77777777" w:rsidR="00866717" w:rsidRDefault="00866717" w:rsidP="00866717"/>
    <w:p w14:paraId="663120DF" w14:textId="77777777" w:rsidR="00866717" w:rsidRDefault="00866717" w:rsidP="00866717"/>
    <w:p w14:paraId="05C70094" w14:textId="77777777" w:rsidR="0086671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</w:p>
    <w:p w14:paraId="3E6DE104" w14:textId="374B5D33" w:rsidR="00222787" w:rsidRPr="00866717" w:rsidRDefault="00866717" w:rsidP="00866717">
      <w:pPr>
        <w:rPr>
          <w:rFonts w:ascii="Times New Roman" w:hAnsi="Times New Roman" w:cs="Times New Roman"/>
          <w:sz w:val="24"/>
          <w:szCs w:val="24"/>
        </w:rPr>
      </w:pPr>
      <w:r w:rsidRPr="00866717">
        <w:rPr>
          <w:rFonts w:ascii="Times New Roman" w:hAnsi="Times New Roman" w:cs="Times New Roman"/>
          <w:sz w:val="24"/>
          <w:szCs w:val="24"/>
        </w:rPr>
        <w:t xml:space="preserve">Remit documentation to </w:t>
      </w:r>
      <w:r>
        <w:rPr>
          <w:rFonts w:ascii="Times New Roman" w:hAnsi="Times New Roman" w:cs="Times New Roman"/>
          <w:sz w:val="24"/>
          <w:szCs w:val="24"/>
        </w:rPr>
        <w:t>Carlee Black</w:t>
      </w:r>
      <w:r w:rsidRPr="0086671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carleel</w:t>
      </w:r>
      <w:r w:rsidRPr="00866717">
        <w:rPr>
          <w:rFonts w:ascii="Times New Roman" w:hAnsi="Times New Roman" w:cs="Times New Roman"/>
          <w:sz w:val="24"/>
          <w:szCs w:val="24"/>
        </w:rPr>
        <w:t>@vt.edu.  If you should have questions, you may call 540-231-3029.</w:t>
      </w:r>
    </w:p>
    <w:sectPr w:rsidR="00222787" w:rsidRPr="008667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jY2NTEwA2JDUyUdpeDU4uLM/DyQAsNaAATHi2csAAAA"/>
  </w:docVars>
  <w:rsids>
    <w:rsidRoot w:val="00866717"/>
    <w:rsid w:val="00222787"/>
    <w:rsid w:val="00866717"/>
    <w:rsid w:val="00F00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9E48"/>
  <w15:chartTrackingRefBased/>
  <w15:docId w15:val="{6F762354-55FA-4F50-8FBB-8FF2216F9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, Carlee</dc:creator>
  <cp:keywords/>
  <dc:description/>
  <cp:lastModifiedBy>Black, Carlee</cp:lastModifiedBy>
  <cp:revision>1</cp:revision>
  <dcterms:created xsi:type="dcterms:W3CDTF">2023-06-07T14:55:00Z</dcterms:created>
  <dcterms:modified xsi:type="dcterms:W3CDTF">2023-06-07T14:58:00Z</dcterms:modified>
</cp:coreProperties>
</file>